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3E5498" w14:textId="4E13BC78" w:rsidR="00B64D16" w:rsidRPr="00B64D16" w:rsidRDefault="00B64D16" w:rsidP="00B64D16">
      <w:pPr>
        <w:pStyle w:val="Title"/>
        <w:rPr>
          <w:bdr w:val="none" w:sz="0" w:space="0" w:color="auto" w:frame="1"/>
          <w:lang w:val="en-GB"/>
        </w:rPr>
      </w:pPr>
      <w:r>
        <w:rPr>
          <w:bdr w:val="none" w:sz="0" w:space="0" w:color="auto" w:frame="1"/>
          <w:lang w:val="en-GB"/>
        </w:rPr>
        <w:t xml:space="preserve">Junior </w:t>
      </w:r>
      <w:r w:rsidR="0052290E">
        <w:rPr>
          <w:bdr w:val="none" w:sz="0" w:space="0" w:color="auto" w:frame="1"/>
          <w:lang w:val="en-GB"/>
        </w:rPr>
        <w:t>Threat Management Analys</w:t>
      </w:r>
      <w:r w:rsidR="00F47438">
        <w:rPr>
          <w:bdr w:val="none" w:sz="0" w:space="0" w:color="auto" w:frame="1"/>
          <w:lang w:val="en-GB"/>
        </w:rPr>
        <w:t>t</w:t>
      </w:r>
    </w:p>
    <w:p w14:paraId="771D8949" w14:textId="04EC246E" w:rsidR="002A01A2" w:rsidRPr="00B64D16" w:rsidRDefault="00E76F80">
      <w:pPr>
        <w:rPr>
          <w:rFonts w:ascii="Arial" w:hAnsi="Arial" w:cs="Arial"/>
          <w:color w:val="595959" w:themeColor="text1" w:themeTint="A6"/>
          <w:sz w:val="20"/>
          <w:szCs w:val="20"/>
          <w:shd w:val="clear" w:color="auto" w:fill="FFFFFF"/>
        </w:rPr>
      </w:pPr>
      <w:r w:rsidRPr="00B64D16">
        <w:rPr>
          <w:rFonts w:ascii="Arial" w:hAnsi="Arial" w:cs="Arial"/>
          <w:color w:val="595959" w:themeColor="text1" w:themeTint="A6"/>
          <w:sz w:val="20"/>
          <w:szCs w:val="20"/>
          <w:shd w:val="clear" w:color="auto" w:fill="FFFFFF"/>
        </w:rPr>
        <w:t>Do našeho Cyber &amp; Privacy týmu hledáme kolegy, které baví téma Cyber Security stejně jako nás. Pomáháme firmám v České republice i v zahraničí ochránit důležitá firemní data. Protože pracujeme v týmu, tak na nic nebudeš nikdy sám/sama. Budeme z Tebe nadšení, pokud se již v oblasti Cyber Security vzděláváš. Rozhodně Tě v tom budeme podporovat, protože ani my bez toho nemůžeme být.</w:t>
      </w:r>
      <w:r w:rsidRPr="00B64D16">
        <w:rPr>
          <w:rFonts w:ascii="Arial" w:hAnsi="Arial" w:cs="Arial"/>
          <w:color w:val="595959" w:themeColor="text1" w:themeTint="A6"/>
          <w:sz w:val="20"/>
          <w:szCs w:val="20"/>
        </w:rPr>
        <w:br/>
      </w:r>
      <w:r w:rsidRPr="00B64D16">
        <w:rPr>
          <w:rFonts w:ascii="Arial" w:hAnsi="Arial" w:cs="Arial"/>
          <w:color w:val="595959" w:themeColor="text1" w:themeTint="A6"/>
          <w:sz w:val="20"/>
          <w:szCs w:val="20"/>
        </w:rPr>
        <w:br/>
      </w:r>
      <w:r w:rsidRPr="00B64D16">
        <w:rPr>
          <w:rFonts w:ascii="Arial" w:hAnsi="Arial" w:cs="Arial"/>
          <w:color w:val="595959" w:themeColor="text1" w:themeTint="A6"/>
          <w:sz w:val="20"/>
          <w:szCs w:val="20"/>
          <w:shd w:val="clear" w:color="auto" w:fill="FFFFFF"/>
        </w:rPr>
        <w:t>Pokud chceš tedy zažít Cyber Security svět, reaguj na tento inzerát! Třeba vybereme právě tebe.</w:t>
      </w:r>
    </w:p>
    <w:p w14:paraId="4328AC48" w14:textId="77777777" w:rsidR="00E76F80" w:rsidRPr="00E76F80" w:rsidRDefault="00E76F80" w:rsidP="00E76F80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bCs/>
          <w:color w:val="000000"/>
          <w:sz w:val="24"/>
          <w:szCs w:val="24"/>
          <w:lang w:eastAsia="cs-CZ"/>
        </w:rPr>
      </w:pPr>
      <w:r w:rsidRPr="00E76F80">
        <w:rPr>
          <w:rFonts w:ascii="Arial" w:eastAsia="Times New Roman" w:hAnsi="Arial" w:cs="Arial"/>
          <w:b/>
          <w:bCs/>
          <w:color w:val="000000"/>
          <w:sz w:val="24"/>
          <w:szCs w:val="24"/>
          <w:lang w:eastAsia="cs-CZ"/>
        </w:rPr>
        <w:t>Jaká bude tvoje role?</w:t>
      </w:r>
    </w:p>
    <w:p w14:paraId="0A661C41" w14:textId="77777777" w:rsidR="00E76F80" w:rsidRPr="00B64D16" w:rsidRDefault="00E76F80" w:rsidP="00E76F8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</w:pPr>
      <w:r w:rsidRPr="00B64D16"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  <w:t>Pracovat v týmu odborníků na projektech v různých oblastech Cyber Security.</w:t>
      </w:r>
    </w:p>
    <w:p w14:paraId="0A5691C7" w14:textId="77777777" w:rsidR="00E76F80" w:rsidRPr="00B64D16" w:rsidRDefault="00E76F80" w:rsidP="00E76F8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</w:pPr>
      <w:r w:rsidRPr="00B64D16"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  <w:t>Pomáhat s budovaním prostředí pro analýzu malware v Cloudu.</w:t>
      </w:r>
    </w:p>
    <w:p w14:paraId="3623408E" w14:textId="77777777" w:rsidR="00E76F80" w:rsidRPr="00B64D16" w:rsidRDefault="00E76F80" w:rsidP="00E76F8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</w:pPr>
      <w:r w:rsidRPr="00B64D16"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  <w:t>Být k ruce kolegům starající se o Endpoint Detection and Response a později jeho správu převzít.</w:t>
      </w:r>
    </w:p>
    <w:p w14:paraId="01706972" w14:textId="77777777" w:rsidR="00AD6393" w:rsidRPr="00B64D16" w:rsidRDefault="00AD6393" w:rsidP="00AD639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</w:pPr>
      <w:r w:rsidRPr="00B64D16"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  <w:t>Ověřovat detekční metody v EDR</w:t>
      </w:r>
    </w:p>
    <w:p w14:paraId="5089F66E" w14:textId="77777777" w:rsidR="00E76F80" w:rsidRPr="00B64D16" w:rsidRDefault="00AD6393" w:rsidP="00E76F8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</w:pPr>
      <w:r w:rsidRPr="00B64D16"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  <w:t>Pomoct s budováním a správou labu v Cloudovém prostředí.</w:t>
      </w:r>
    </w:p>
    <w:p w14:paraId="57BFC6C2" w14:textId="77777777" w:rsidR="00E76F80" w:rsidRPr="00E76F80" w:rsidRDefault="00E76F80" w:rsidP="00E76F80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bCs/>
          <w:color w:val="000000"/>
          <w:sz w:val="24"/>
          <w:szCs w:val="24"/>
          <w:lang w:eastAsia="cs-CZ"/>
        </w:rPr>
      </w:pPr>
      <w:r w:rsidRPr="00E76F80">
        <w:rPr>
          <w:rFonts w:ascii="Arial" w:eastAsia="Times New Roman" w:hAnsi="Arial" w:cs="Arial"/>
          <w:b/>
          <w:bCs/>
          <w:color w:val="000000"/>
          <w:sz w:val="24"/>
          <w:szCs w:val="24"/>
          <w:lang w:eastAsia="cs-CZ"/>
        </w:rPr>
        <w:t>Co bys měl/a umět:</w:t>
      </w:r>
    </w:p>
    <w:p w14:paraId="7338DBE3" w14:textId="77777777" w:rsidR="00E76F80" w:rsidRPr="00B64D16" w:rsidRDefault="00E76F80" w:rsidP="00E76F8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</w:pPr>
      <w:r w:rsidRPr="00B64D16"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  <w:t>Analyticky a koncepčně přemýšlet.</w:t>
      </w:r>
    </w:p>
    <w:p w14:paraId="67588461" w14:textId="77777777" w:rsidR="00E76F80" w:rsidRPr="00B64D16" w:rsidRDefault="00E76F80" w:rsidP="00E76F8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</w:pPr>
      <w:r w:rsidRPr="00B64D16"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  <w:t>Dokázat formulovat a prezentovat svoje myšlenky.</w:t>
      </w:r>
    </w:p>
    <w:p w14:paraId="49DB7340" w14:textId="77777777" w:rsidR="00E76F80" w:rsidRPr="00B64D16" w:rsidRDefault="00E76F80" w:rsidP="00E76F8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</w:pPr>
      <w:r w:rsidRPr="00B64D16"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  <w:t>Mít základní znalost IT a chuť se učit novým věcem.</w:t>
      </w:r>
    </w:p>
    <w:p w14:paraId="02E13B51" w14:textId="77777777" w:rsidR="00E76F80" w:rsidRPr="00B64D16" w:rsidRDefault="00E76F80" w:rsidP="00E76F8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</w:pPr>
      <w:r w:rsidRPr="00B64D16"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  <w:t>Používat selský rozum a mít smysl pro humor.</w:t>
      </w:r>
    </w:p>
    <w:p w14:paraId="15AD3678" w14:textId="77777777" w:rsidR="00E76F80" w:rsidRPr="00B64D16" w:rsidRDefault="00E76F80" w:rsidP="00E76F8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</w:pPr>
      <w:r w:rsidRPr="00B64D16"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  <w:t>Umět česky/slovensky a anglicky.</w:t>
      </w:r>
    </w:p>
    <w:p w14:paraId="310F5B3C" w14:textId="77777777" w:rsidR="00E76F80" w:rsidRPr="00B64D16" w:rsidRDefault="00E76F80" w:rsidP="00E76F8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</w:pPr>
      <w:r w:rsidRPr="00B64D16"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  <w:t>Jakékoliv dosavadní znalosti v oblasti IT nebo kybernetické bezpečnosti pro tebe budou jen výhodou, ale není to podmínkou (rádi tě všechno naučíme).</w:t>
      </w:r>
    </w:p>
    <w:p w14:paraId="352BDBC6" w14:textId="77777777" w:rsidR="00E76F80" w:rsidRPr="00B64D16" w:rsidRDefault="00E76F80" w:rsidP="00E76F8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</w:pPr>
      <w:r w:rsidRPr="00B64D16"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  <w:t>Poslední rok na VŠ, čerstvý absolvent nebo rok praxe je plus.</w:t>
      </w:r>
    </w:p>
    <w:p w14:paraId="6E9AFFA3" w14:textId="77777777" w:rsidR="00E76F80" w:rsidRPr="00B64D16" w:rsidRDefault="00E76F80" w:rsidP="00E76F80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bCs/>
          <w:color w:val="595959" w:themeColor="text1" w:themeTint="A6"/>
          <w:sz w:val="20"/>
          <w:szCs w:val="20"/>
          <w:lang w:eastAsia="cs-CZ"/>
        </w:rPr>
      </w:pPr>
      <w:r w:rsidRPr="00B64D16">
        <w:rPr>
          <w:rFonts w:ascii="Arial" w:eastAsia="Times New Roman" w:hAnsi="Arial" w:cs="Arial"/>
          <w:b/>
          <w:bCs/>
          <w:color w:val="595959" w:themeColor="text1" w:themeTint="A6"/>
          <w:sz w:val="20"/>
          <w:szCs w:val="20"/>
          <w:lang w:eastAsia="cs-CZ"/>
        </w:rPr>
        <w:t>Co nabízíme:</w:t>
      </w:r>
    </w:p>
    <w:p w14:paraId="4B4DFFB5" w14:textId="77777777" w:rsidR="00E76F80" w:rsidRPr="00B64D16" w:rsidRDefault="00E76F80" w:rsidP="00E76F8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</w:pPr>
      <w:r w:rsidRPr="00B64D16"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  <w:t>Zajímavé projekty, na kterých se rozhodně nebudeš nudit a zároveň se budeš stále učit něco nového.</w:t>
      </w:r>
    </w:p>
    <w:p w14:paraId="0A57A763" w14:textId="77777777" w:rsidR="00E76F80" w:rsidRPr="00B64D16" w:rsidRDefault="00E76F80" w:rsidP="00E76F8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</w:pPr>
      <w:r w:rsidRPr="00B64D16"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  <w:t>Vhled do velkého businessu a pochopení fungování IT a kybernetické bezpečnosti v předních českých i mezinárodních firmách.</w:t>
      </w:r>
    </w:p>
    <w:p w14:paraId="5FBD3244" w14:textId="77777777" w:rsidR="00E76F80" w:rsidRPr="00B64D16" w:rsidRDefault="00E76F80" w:rsidP="00E76F8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</w:pPr>
      <w:r w:rsidRPr="00B64D16"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  <w:t>Přátelskou atmosféru v týmu zkušených odborníků.</w:t>
      </w:r>
    </w:p>
    <w:p w14:paraId="783E4878" w14:textId="77777777" w:rsidR="00E76F80" w:rsidRPr="00B64D16" w:rsidRDefault="00E76F80" w:rsidP="00E76F8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</w:pPr>
      <w:r w:rsidRPr="00B64D16"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  <w:t>Flexibilitu – možnost práce z domova.</w:t>
      </w:r>
    </w:p>
    <w:p w14:paraId="086F27C5" w14:textId="77777777" w:rsidR="00E76F80" w:rsidRPr="00B64D16" w:rsidRDefault="00E76F80" w:rsidP="00E76F8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</w:pPr>
      <w:r w:rsidRPr="00B64D16"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  <w:t>Zajímavé finanční ohodnocení.</w:t>
      </w:r>
    </w:p>
    <w:p w14:paraId="2B5573EE" w14:textId="77777777" w:rsidR="00E76F80" w:rsidRPr="00B64D16" w:rsidRDefault="00E76F80" w:rsidP="00E76F8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</w:pPr>
      <w:r w:rsidRPr="00B64D16"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  <w:t>Systém flexibilních benefitů – podpora sportu, vzdělávání, volnočasových aktivit.</w:t>
      </w:r>
    </w:p>
    <w:p w14:paraId="194432CE" w14:textId="5C81CA00" w:rsidR="00E76F80" w:rsidRPr="00B64D16" w:rsidRDefault="00E76F80" w:rsidP="00B64D16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</w:pPr>
      <w:r w:rsidRPr="00B64D16">
        <w:rPr>
          <w:rFonts w:ascii="Arial" w:eastAsia="Times New Roman" w:hAnsi="Arial" w:cs="Arial"/>
          <w:color w:val="595959" w:themeColor="text1" w:themeTint="A6"/>
          <w:sz w:val="20"/>
          <w:szCs w:val="20"/>
          <w:lang w:eastAsia="cs-CZ"/>
        </w:rPr>
        <w:t>Interní vzdělávací systém s možností získat odborné profesní certifikace.</w:t>
      </w:r>
    </w:p>
    <w:sectPr w:rsidR="00E76F80" w:rsidRPr="00B64D1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041218" w14:textId="77777777" w:rsidR="006F4130" w:rsidRDefault="006F4130" w:rsidP="00B64D16">
      <w:pPr>
        <w:spacing w:after="0" w:line="240" w:lineRule="auto"/>
      </w:pPr>
      <w:r>
        <w:separator/>
      </w:r>
    </w:p>
  </w:endnote>
  <w:endnote w:type="continuationSeparator" w:id="0">
    <w:p w14:paraId="7E58AD8F" w14:textId="77777777" w:rsidR="006F4130" w:rsidRDefault="006F4130" w:rsidP="00B64D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FC754B" w14:textId="77777777" w:rsidR="006F4130" w:rsidRDefault="006F4130" w:rsidP="00B64D16">
      <w:pPr>
        <w:spacing w:after="0" w:line="240" w:lineRule="auto"/>
      </w:pPr>
      <w:r>
        <w:separator/>
      </w:r>
    </w:p>
  </w:footnote>
  <w:footnote w:type="continuationSeparator" w:id="0">
    <w:p w14:paraId="6066F420" w14:textId="77777777" w:rsidR="006F4130" w:rsidRDefault="006F4130" w:rsidP="00B64D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DB7E78"/>
    <w:multiLevelType w:val="multilevel"/>
    <w:tmpl w:val="116CA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A60D75"/>
    <w:multiLevelType w:val="multilevel"/>
    <w:tmpl w:val="E9D64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18A46A8"/>
    <w:multiLevelType w:val="multilevel"/>
    <w:tmpl w:val="A8181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C0MDWwNDA0NzA1NDRS0lEKTi0uzszPAykwrAUAAKx49SwAAAA="/>
  </w:docVars>
  <w:rsids>
    <w:rsidRoot w:val="00E76F80"/>
    <w:rsid w:val="002A01A2"/>
    <w:rsid w:val="0052290E"/>
    <w:rsid w:val="006F4130"/>
    <w:rsid w:val="00AD6393"/>
    <w:rsid w:val="00B64D16"/>
    <w:rsid w:val="00E76F80"/>
    <w:rsid w:val="00F47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00B0F5A"/>
  <w15:chartTrackingRefBased/>
  <w15:docId w15:val="{A936A969-0F02-4B93-B560-E6E6210EB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76F8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76F80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ormalWeb">
    <w:name w:val="Normal (Web)"/>
    <w:basedOn w:val="Normal"/>
    <w:uiPriority w:val="99"/>
    <w:semiHidden/>
    <w:unhideWhenUsed/>
    <w:rsid w:val="00E76F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itle">
    <w:name w:val="Title"/>
    <w:basedOn w:val="Normal"/>
    <w:next w:val="Normal"/>
    <w:link w:val="TitleChar"/>
    <w:uiPriority w:val="10"/>
    <w:qFormat/>
    <w:rsid w:val="00B64D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64D1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680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61</Words>
  <Characters>1546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ricewaterhouseCoopers</Company>
  <LinksUpToDate>false</LinksUpToDate>
  <CharactersWithSpaces>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dřej Sramek (CZ)</dc:creator>
  <cp:keywords/>
  <dc:description/>
  <cp:lastModifiedBy>Martin Zboril (CZ)</cp:lastModifiedBy>
  <cp:revision>4</cp:revision>
  <dcterms:created xsi:type="dcterms:W3CDTF">2022-06-02T12:11:00Z</dcterms:created>
  <dcterms:modified xsi:type="dcterms:W3CDTF">2022-06-06T10:32:00Z</dcterms:modified>
</cp:coreProperties>
</file>